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D0F" w:rsidRPr="003711C9" w:rsidRDefault="00A36C7D" w:rsidP="00080032">
      <w:bookmarkStart w:id="0" w:name="_GoBack"/>
      <w:bookmarkEnd w:id="0"/>
      <w:r>
        <w:tab/>
        <w:t xml:space="preserve"> </w:t>
      </w:r>
      <w:r w:rsidR="003711C9">
        <w:t xml:space="preserve">                              </w:t>
      </w:r>
    </w:p>
    <w:p w:rsidR="00BC1D0F" w:rsidRDefault="00BC1D0F" w:rsidP="00BC1D0F">
      <w:pPr>
        <w:rPr>
          <w:sz w:val="22"/>
          <w:szCs w:val="22"/>
        </w:rPr>
      </w:pPr>
    </w:p>
    <w:p w:rsidR="009D36C6" w:rsidRDefault="009D36C6" w:rsidP="00BC1D0F">
      <w:pPr>
        <w:tabs>
          <w:tab w:val="left" w:pos="4170"/>
        </w:tabs>
        <w:jc w:val="center"/>
        <w:rPr>
          <w:sz w:val="48"/>
          <w:szCs w:val="48"/>
        </w:rPr>
      </w:pPr>
    </w:p>
    <w:p w:rsidR="00BC1D0F" w:rsidRPr="00BC1D0F" w:rsidRDefault="00BC1D0F" w:rsidP="00BC1D0F">
      <w:pPr>
        <w:tabs>
          <w:tab w:val="left" w:pos="4170"/>
        </w:tabs>
        <w:jc w:val="center"/>
        <w:rPr>
          <w:sz w:val="48"/>
          <w:szCs w:val="48"/>
        </w:rPr>
      </w:pPr>
      <w:r w:rsidRPr="00BC1D0F">
        <w:rPr>
          <w:sz w:val="48"/>
          <w:szCs w:val="48"/>
        </w:rPr>
        <w:t>T.C.</w:t>
      </w:r>
    </w:p>
    <w:p w:rsidR="00BC1D0F" w:rsidRPr="00BC1D0F" w:rsidRDefault="00BC1D0F" w:rsidP="00BC1D0F">
      <w:pPr>
        <w:tabs>
          <w:tab w:val="left" w:pos="4170"/>
        </w:tabs>
        <w:jc w:val="center"/>
        <w:rPr>
          <w:sz w:val="48"/>
          <w:szCs w:val="48"/>
        </w:rPr>
      </w:pPr>
      <w:r w:rsidRPr="00BC1D0F">
        <w:rPr>
          <w:sz w:val="48"/>
          <w:szCs w:val="48"/>
        </w:rPr>
        <w:t>KÜLTÜR VE TURİZM BAKANLIĞI</w:t>
      </w:r>
    </w:p>
    <w:p w:rsidR="00BC1D0F" w:rsidRPr="00BC1D0F" w:rsidRDefault="00BC1D0F" w:rsidP="00BC1D0F">
      <w:pPr>
        <w:tabs>
          <w:tab w:val="left" w:pos="4170"/>
        </w:tabs>
        <w:jc w:val="center"/>
        <w:rPr>
          <w:sz w:val="48"/>
          <w:szCs w:val="48"/>
        </w:rPr>
      </w:pPr>
    </w:p>
    <w:p w:rsidR="00BC1D0F" w:rsidRPr="00BC1D0F" w:rsidRDefault="00BC1D0F" w:rsidP="00BC1D0F">
      <w:pPr>
        <w:tabs>
          <w:tab w:val="left" w:pos="4170"/>
        </w:tabs>
        <w:jc w:val="center"/>
        <w:rPr>
          <w:sz w:val="48"/>
          <w:szCs w:val="48"/>
        </w:rPr>
      </w:pPr>
    </w:p>
    <w:p w:rsidR="00BC1D0F" w:rsidRPr="00BC1D0F" w:rsidRDefault="00D05436" w:rsidP="003711C9">
      <w:pPr>
        <w:tabs>
          <w:tab w:val="left" w:pos="4170"/>
        </w:tabs>
        <w:jc w:val="center"/>
        <w:rPr>
          <w:sz w:val="22"/>
          <w:szCs w:val="22"/>
        </w:rPr>
      </w:pPr>
      <w:r w:rsidRPr="00B94EE1">
        <w:rPr>
          <w:noProof/>
        </w:rPr>
        <w:drawing>
          <wp:inline distT="0" distB="0" distL="0" distR="0">
            <wp:extent cx="2875280" cy="733425"/>
            <wp:effectExtent l="0" t="0" r="0" b="0"/>
            <wp:docPr id="3" name="Resim 1" descr="sinema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sinema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28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3711C9" w:rsidRDefault="003711C9" w:rsidP="00BC1D0F">
      <w:pPr>
        <w:tabs>
          <w:tab w:val="left" w:pos="4170"/>
        </w:tabs>
        <w:jc w:val="center"/>
        <w:rPr>
          <w:sz w:val="28"/>
          <w:szCs w:val="28"/>
        </w:rPr>
      </w:pPr>
    </w:p>
    <w:p w:rsidR="003711C9" w:rsidRDefault="003711C9" w:rsidP="00BC1D0F">
      <w:pPr>
        <w:tabs>
          <w:tab w:val="left" w:pos="4170"/>
        </w:tabs>
        <w:jc w:val="center"/>
        <w:rPr>
          <w:sz w:val="28"/>
          <w:szCs w:val="28"/>
        </w:rPr>
      </w:pPr>
    </w:p>
    <w:p w:rsidR="009D36C6" w:rsidRDefault="009D36C6" w:rsidP="00BC1D0F">
      <w:pPr>
        <w:tabs>
          <w:tab w:val="left" w:pos="4170"/>
        </w:tabs>
        <w:jc w:val="center"/>
        <w:rPr>
          <w:sz w:val="28"/>
          <w:szCs w:val="28"/>
        </w:rPr>
      </w:pPr>
    </w:p>
    <w:p w:rsidR="009D36C6" w:rsidRDefault="009D36C6" w:rsidP="00BC1D0F">
      <w:pPr>
        <w:tabs>
          <w:tab w:val="left" w:pos="4170"/>
        </w:tabs>
        <w:jc w:val="center"/>
        <w:rPr>
          <w:sz w:val="28"/>
          <w:szCs w:val="28"/>
        </w:rPr>
      </w:pPr>
    </w:p>
    <w:p w:rsidR="00BC1D0F" w:rsidRPr="00A766CB" w:rsidRDefault="00B97525" w:rsidP="005D241D">
      <w:pPr>
        <w:tabs>
          <w:tab w:val="left" w:pos="417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İNEMA SANATÇI </w:t>
      </w:r>
      <w:r w:rsidR="005D241D" w:rsidRPr="00A766CB">
        <w:rPr>
          <w:b/>
          <w:sz w:val="32"/>
          <w:szCs w:val="32"/>
        </w:rPr>
        <w:t>DESTE</w:t>
      </w:r>
      <w:r w:rsidR="00247808">
        <w:rPr>
          <w:b/>
          <w:sz w:val="32"/>
          <w:szCs w:val="32"/>
        </w:rPr>
        <w:t>Ğİ</w:t>
      </w:r>
      <w:r w:rsidR="005D241D" w:rsidRPr="00A766CB">
        <w:rPr>
          <w:b/>
          <w:sz w:val="32"/>
          <w:szCs w:val="32"/>
        </w:rPr>
        <w:t xml:space="preserve"> </w:t>
      </w:r>
      <w:r w:rsidR="00BC1D0F" w:rsidRPr="00A766CB">
        <w:rPr>
          <w:b/>
          <w:sz w:val="32"/>
          <w:szCs w:val="32"/>
        </w:rPr>
        <w:t>BAŞVURU FORMU</w:t>
      </w: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Pr="00BC1D0F" w:rsidRDefault="00BC1D0F" w:rsidP="00080032">
      <w:pPr>
        <w:tabs>
          <w:tab w:val="left" w:pos="4170"/>
        </w:tabs>
        <w:jc w:val="center"/>
        <w:rPr>
          <w:sz w:val="22"/>
          <w:szCs w:val="22"/>
        </w:rPr>
      </w:pPr>
    </w:p>
    <w:p w:rsidR="003B4288" w:rsidRDefault="00BC1D0F" w:rsidP="00BC1D0F">
      <w:pPr>
        <w:tabs>
          <w:tab w:val="left" w:pos="417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:rsidR="00BC1D0F" w:rsidRDefault="00BC1D0F" w:rsidP="003711C9">
      <w:pPr>
        <w:tabs>
          <w:tab w:val="left" w:pos="4170"/>
        </w:tabs>
        <w:jc w:val="center"/>
        <w:rPr>
          <w:sz w:val="22"/>
          <w:szCs w:val="22"/>
        </w:rPr>
      </w:pPr>
    </w:p>
    <w:p w:rsid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Default="00832EF7" w:rsidP="00BC1D0F">
      <w:pPr>
        <w:tabs>
          <w:tab w:val="left" w:pos="417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</w:t>
      </w:r>
    </w:p>
    <w:p w:rsid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BC1D0F" w:rsidRDefault="00BC1D0F" w:rsidP="00BC1D0F">
      <w:pPr>
        <w:tabs>
          <w:tab w:val="left" w:pos="4170"/>
        </w:tabs>
        <w:rPr>
          <w:sz w:val="22"/>
          <w:szCs w:val="22"/>
        </w:rPr>
      </w:pPr>
    </w:p>
    <w:p w:rsidR="009D36C6" w:rsidRDefault="009D36C6" w:rsidP="00BC1D0F">
      <w:pPr>
        <w:jc w:val="both"/>
        <w:rPr>
          <w:sz w:val="22"/>
          <w:szCs w:val="22"/>
        </w:rPr>
      </w:pPr>
    </w:p>
    <w:p w:rsidR="00AD30E8" w:rsidRDefault="00AD30E8" w:rsidP="00BC1D0F">
      <w:pPr>
        <w:jc w:val="both"/>
        <w:rPr>
          <w:b/>
          <w:szCs w:val="22"/>
          <w:u w:val="single"/>
        </w:rPr>
      </w:pPr>
    </w:p>
    <w:p w:rsidR="00B97525" w:rsidRDefault="00B97525" w:rsidP="00BC1D0F">
      <w:pPr>
        <w:jc w:val="both"/>
        <w:rPr>
          <w:b/>
          <w:szCs w:val="22"/>
          <w:u w:val="single"/>
        </w:rPr>
      </w:pPr>
    </w:p>
    <w:p w:rsidR="00B97525" w:rsidRDefault="00B97525" w:rsidP="00BC1D0F">
      <w:pPr>
        <w:jc w:val="both"/>
        <w:rPr>
          <w:b/>
          <w:szCs w:val="22"/>
          <w:u w:val="single"/>
        </w:rPr>
      </w:pPr>
    </w:p>
    <w:p w:rsidR="00B97525" w:rsidRDefault="00B97525" w:rsidP="00BC1D0F">
      <w:pPr>
        <w:jc w:val="both"/>
        <w:rPr>
          <w:b/>
          <w:szCs w:val="22"/>
          <w:u w:val="single"/>
        </w:rPr>
      </w:pPr>
    </w:p>
    <w:p w:rsidR="00AD30E8" w:rsidRDefault="00AD30E8" w:rsidP="00BC1D0F">
      <w:pPr>
        <w:jc w:val="both"/>
        <w:rPr>
          <w:b/>
          <w:szCs w:val="22"/>
          <w:u w:val="single"/>
        </w:rPr>
      </w:pPr>
    </w:p>
    <w:p w:rsidR="00AD30E8" w:rsidRDefault="00AD30E8" w:rsidP="00BC1D0F">
      <w:pPr>
        <w:jc w:val="both"/>
        <w:rPr>
          <w:b/>
          <w:szCs w:val="22"/>
          <w:u w:val="single"/>
        </w:rPr>
      </w:pPr>
    </w:p>
    <w:p w:rsidR="00AD30E8" w:rsidRDefault="00AD30E8" w:rsidP="00BC1D0F">
      <w:pPr>
        <w:jc w:val="both"/>
        <w:rPr>
          <w:b/>
          <w:szCs w:val="22"/>
          <w:u w:val="single"/>
        </w:rPr>
      </w:pPr>
    </w:p>
    <w:p w:rsidR="009D36C6" w:rsidRPr="00AD30E8" w:rsidRDefault="00A766CB" w:rsidP="00A766CB">
      <w:pPr>
        <w:pStyle w:val="KonuBal"/>
        <w:numPr>
          <w:ilvl w:val="0"/>
          <w:numId w:val="8"/>
        </w:numPr>
        <w:spacing w:before="120"/>
        <w:ind w:right="-198"/>
        <w:jc w:val="left"/>
        <w:rPr>
          <w:caps/>
          <w:sz w:val="32"/>
          <w:szCs w:val="32"/>
          <w:lang w:val="tr-TR"/>
        </w:rPr>
      </w:pPr>
      <w:r>
        <w:rPr>
          <w:caps/>
          <w:sz w:val="32"/>
          <w:szCs w:val="32"/>
          <w:lang w:val="tr-TR"/>
        </w:rPr>
        <w:lastRenderedPageBreak/>
        <w:t>BAŞVURU SAHİBİ BİLGİLERİ</w:t>
      </w:r>
    </w:p>
    <w:p w:rsidR="00B17A1D" w:rsidRDefault="00B17A1D" w:rsidP="003B4778">
      <w:pPr>
        <w:pStyle w:val="KonuBal"/>
        <w:spacing w:before="120"/>
        <w:ind w:left="720" w:right="-198"/>
        <w:jc w:val="left"/>
        <w:rPr>
          <w:caps/>
          <w:sz w:val="32"/>
          <w:szCs w:val="32"/>
          <w:lang w:val="tr-T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2099"/>
        <w:gridCol w:w="1293"/>
        <w:gridCol w:w="1413"/>
        <w:gridCol w:w="3357"/>
      </w:tblGrid>
      <w:tr w:rsidR="00030FAA" w:rsidRPr="0041773A" w:rsidTr="00D05436">
        <w:trPr>
          <w:trHeight w:hRule="exact" w:val="454"/>
        </w:trPr>
        <w:tc>
          <w:tcPr>
            <w:tcW w:w="1834" w:type="pct"/>
            <w:gridSpan w:val="2"/>
            <w:shd w:val="clear" w:color="auto" w:fill="auto"/>
          </w:tcPr>
          <w:p w:rsidR="00030FAA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Adı Soyadı</w:t>
            </w:r>
          </w:p>
        </w:tc>
        <w:tc>
          <w:tcPr>
            <w:tcW w:w="3166" w:type="pct"/>
            <w:gridSpan w:val="3"/>
            <w:shd w:val="clear" w:color="auto" w:fill="auto"/>
            <w:vAlign w:val="center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1773A" w:rsidTr="00D05436">
        <w:trPr>
          <w:trHeight w:hRule="exact" w:val="454"/>
        </w:trPr>
        <w:tc>
          <w:tcPr>
            <w:tcW w:w="1834" w:type="pct"/>
            <w:gridSpan w:val="2"/>
            <w:shd w:val="clear" w:color="auto" w:fill="auto"/>
          </w:tcPr>
          <w:p w:rsidR="00030FAA" w:rsidRPr="00784AF8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T.C. Kimlik No</w:t>
            </w:r>
          </w:p>
        </w:tc>
        <w:tc>
          <w:tcPr>
            <w:tcW w:w="3166" w:type="pct"/>
            <w:gridSpan w:val="3"/>
            <w:shd w:val="clear" w:color="auto" w:fill="auto"/>
            <w:vAlign w:val="center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1773A" w:rsidTr="00D05436">
        <w:trPr>
          <w:trHeight w:val="878"/>
        </w:trPr>
        <w:tc>
          <w:tcPr>
            <w:tcW w:w="1834" w:type="pct"/>
            <w:gridSpan w:val="2"/>
            <w:shd w:val="clear" w:color="auto" w:fill="auto"/>
          </w:tcPr>
          <w:p w:rsidR="00030FAA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Adres</w:t>
            </w:r>
          </w:p>
        </w:tc>
        <w:tc>
          <w:tcPr>
            <w:tcW w:w="3166" w:type="pct"/>
            <w:gridSpan w:val="3"/>
            <w:shd w:val="clear" w:color="auto" w:fill="auto"/>
            <w:vAlign w:val="center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1773A" w:rsidTr="00D05436">
        <w:trPr>
          <w:trHeight w:val="454"/>
        </w:trPr>
        <w:tc>
          <w:tcPr>
            <w:tcW w:w="1834" w:type="pct"/>
            <w:gridSpan w:val="2"/>
            <w:shd w:val="clear" w:color="auto" w:fill="auto"/>
          </w:tcPr>
          <w:p w:rsidR="00030FAA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Telefon</w:t>
            </w:r>
          </w:p>
        </w:tc>
        <w:tc>
          <w:tcPr>
            <w:tcW w:w="3166" w:type="pct"/>
            <w:gridSpan w:val="3"/>
            <w:shd w:val="clear" w:color="auto" w:fill="auto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1773A" w:rsidTr="00D05436">
        <w:trPr>
          <w:trHeight w:val="454"/>
        </w:trPr>
        <w:tc>
          <w:tcPr>
            <w:tcW w:w="1834" w:type="pct"/>
            <w:gridSpan w:val="2"/>
            <w:shd w:val="clear" w:color="auto" w:fill="auto"/>
          </w:tcPr>
          <w:p w:rsidR="00030FAA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Kayıtlı Olduğu Meslek Örgütü (Varsa)</w:t>
            </w:r>
          </w:p>
        </w:tc>
        <w:tc>
          <w:tcPr>
            <w:tcW w:w="3166" w:type="pct"/>
            <w:gridSpan w:val="3"/>
            <w:shd w:val="clear" w:color="auto" w:fill="auto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1773A" w:rsidTr="00D05436">
        <w:trPr>
          <w:trHeight w:val="454"/>
        </w:trPr>
        <w:tc>
          <w:tcPr>
            <w:tcW w:w="1834" w:type="pct"/>
            <w:gridSpan w:val="2"/>
            <w:shd w:val="clear" w:color="auto" w:fill="auto"/>
          </w:tcPr>
          <w:p w:rsidR="00030FAA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E-Posta</w:t>
            </w:r>
          </w:p>
        </w:tc>
        <w:tc>
          <w:tcPr>
            <w:tcW w:w="3166" w:type="pct"/>
            <w:gridSpan w:val="3"/>
            <w:shd w:val="clear" w:color="auto" w:fill="auto"/>
          </w:tcPr>
          <w:p w:rsidR="00030FAA" w:rsidRPr="00B632BF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sz w:val="24"/>
                <w:szCs w:val="24"/>
                <w:lang w:val="tr-TR"/>
              </w:rPr>
            </w:pPr>
          </w:p>
        </w:tc>
      </w:tr>
      <w:tr w:rsidR="00030FAA" w:rsidRPr="004E3A9B" w:rsidTr="00D05436">
        <w:trPr>
          <w:trHeight w:hRule="exact" w:val="397"/>
        </w:trPr>
        <w:tc>
          <w:tcPr>
            <w:tcW w:w="2509" w:type="pct"/>
            <w:gridSpan w:val="3"/>
            <w:shd w:val="clear" w:color="auto" w:fill="BFBFBF"/>
            <w:vAlign w:val="center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rPr>
                <w:caps/>
                <w:color w:val="000000"/>
                <w:sz w:val="32"/>
                <w:szCs w:val="32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İrtibat Kişisi 1</w:t>
            </w:r>
          </w:p>
        </w:tc>
        <w:tc>
          <w:tcPr>
            <w:tcW w:w="2491" w:type="pct"/>
            <w:gridSpan w:val="2"/>
            <w:shd w:val="clear" w:color="auto" w:fill="BFBFBF"/>
            <w:vAlign w:val="center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rPr>
                <w:caps/>
                <w:color w:val="000000"/>
                <w:sz w:val="32"/>
                <w:szCs w:val="32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İrtibat Kişisi 2</w:t>
            </w:r>
          </w:p>
        </w:tc>
      </w:tr>
      <w:tr w:rsidR="00030FAA" w:rsidRPr="004E3A9B" w:rsidTr="00D05436">
        <w:trPr>
          <w:trHeight w:hRule="exact" w:val="397"/>
        </w:trPr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Adı Soyadı:</w:t>
            </w:r>
          </w:p>
        </w:tc>
        <w:tc>
          <w:tcPr>
            <w:tcW w:w="1771" w:type="pct"/>
            <w:gridSpan w:val="2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Adı Soyadı:</w:t>
            </w:r>
          </w:p>
        </w:tc>
        <w:tc>
          <w:tcPr>
            <w:tcW w:w="1753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</w:tr>
      <w:tr w:rsidR="00030FAA" w:rsidRPr="004E3A9B" w:rsidTr="00D05436">
        <w:trPr>
          <w:trHeight w:hRule="exact" w:val="397"/>
        </w:trPr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Tel:</w:t>
            </w:r>
          </w:p>
        </w:tc>
        <w:tc>
          <w:tcPr>
            <w:tcW w:w="1771" w:type="pct"/>
            <w:gridSpan w:val="2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Tel:</w:t>
            </w:r>
          </w:p>
        </w:tc>
        <w:tc>
          <w:tcPr>
            <w:tcW w:w="1753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</w:tr>
      <w:tr w:rsidR="00030FAA" w:rsidRPr="004E3A9B" w:rsidTr="00D05436">
        <w:trPr>
          <w:trHeight w:hRule="exact" w:val="397"/>
        </w:trPr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Cep:</w:t>
            </w:r>
          </w:p>
        </w:tc>
        <w:tc>
          <w:tcPr>
            <w:tcW w:w="1771" w:type="pct"/>
            <w:gridSpan w:val="2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Cep:</w:t>
            </w:r>
          </w:p>
        </w:tc>
        <w:tc>
          <w:tcPr>
            <w:tcW w:w="1753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</w:tr>
      <w:tr w:rsidR="00030FAA" w:rsidRPr="004E3A9B" w:rsidTr="00D05436">
        <w:trPr>
          <w:trHeight w:hRule="exact" w:val="397"/>
        </w:trPr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E-posta:</w:t>
            </w:r>
          </w:p>
        </w:tc>
        <w:tc>
          <w:tcPr>
            <w:tcW w:w="1771" w:type="pct"/>
            <w:gridSpan w:val="2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  <w:tc>
          <w:tcPr>
            <w:tcW w:w="738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  <w:r w:rsidRPr="004E3A9B">
              <w:rPr>
                <w:b w:val="0"/>
                <w:color w:val="000000"/>
                <w:sz w:val="24"/>
                <w:szCs w:val="24"/>
                <w:lang w:val="tr-TR"/>
              </w:rPr>
              <w:t>E-posta:</w:t>
            </w:r>
          </w:p>
        </w:tc>
        <w:tc>
          <w:tcPr>
            <w:tcW w:w="1753" w:type="pct"/>
            <w:shd w:val="clear" w:color="auto" w:fill="auto"/>
          </w:tcPr>
          <w:p w:rsidR="00030FAA" w:rsidRPr="004E3A9B" w:rsidRDefault="00030FAA" w:rsidP="00030FAA">
            <w:pPr>
              <w:pStyle w:val="KonuBal"/>
              <w:spacing w:before="120"/>
              <w:ind w:right="-198"/>
              <w:jc w:val="left"/>
              <w:rPr>
                <w:caps/>
                <w:color w:val="000000"/>
                <w:sz w:val="32"/>
                <w:szCs w:val="32"/>
                <w:lang w:val="tr-TR"/>
              </w:rPr>
            </w:pPr>
          </w:p>
        </w:tc>
      </w:tr>
    </w:tbl>
    <w:p w:rsidR="00D05436" w:rsidRDefault="00D05436" w:rsidP="00C86BB9">
      <w:pPr>
        <w:pStyle w:val="KonuBal"/>
        <w:spacing w:before="120"/>
        <w:ind w:right="-198"/>
        <w:jc w:val="left"/>
        <w:rPr>
          <w:sz w:val="24"/>
          <w:szCs w:val="24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812"/>
        <w:gridCol w:w="2380"/>
      </w:tblGrid>
      <w:tr w:rsidR="00D05436" w:rsidTr="00D05436">
        <w:tc>
          <w:tcPr>
            <w:tcW w:w="9576" w:type="dxa"/>
            <w:gridSpan w:val="6"/>
            <w:shd w:val="clear" w:color="auto" w:fill="BFBFBF" w:themeFill="background1" w:themeFillShade="BF"/>
          </w:tcPr>
          <w:p w:rsidR="00D05436" w:rsidRPr="00D05436" w:rsidRDefault="00D05436" w:rsidP="00D05436">
            <w:pPr>
              <w:pStyle w:val="KonuBal"/>
              <w:spacing w:before="120"/>
              <w:ind w:right="-198"/>
              <w:rPr>
                <w:sz w:val="24"/>
                <w:szCs w:val="24"/>
                <w:lang w:val="tr-TR"/>
              </w:rPr>
            </w:pPr>
            <w:r w:rsidRPr="00D05436">
              <w:rPr>
                <w:sz w:val="24"/>
                <w:szCs w:val="24"/>
                <w:lang w:val="tr-TR"/>
              </w:rPr>
              <w:t>Destek Talebinin Konusu</w:t>
            </w:r>
          </w:p>
        </w:tc>
      </w:tr>
      <w:tr w:rsidR="00D05436" w:rsidTr="00D05436">
        <w:tc>
          <w:tcPr>
            <w:tcW w:w="1596" w:type="dxa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sz w:val="24"/>
                <w:szCs w:val="24"/>
                <w:lang w:val="tr-TR"/>
              </w:rPr>
              <w:instrText xml:space="preserve"> FORMCHECKBOX </w:instrText>
            </w:r>
            <w:r w:rsidR="004A30DD">
              <w:rPr>
                <w:sz w:val="24"/>
                <w:szCs w:val="24"/>
                <w:lang w:val="tr-TR"/>
              </w:rPr>
            </w:r>
            <w:r w:rsidR="004A30DD">
              <w:rPr>
                <w:sz w:val="24"/>
                <w:szCs w:val="24"/>
                <w:lang w:val="tr-TR"/>
              </w:rPr>
              <w:fldChar w:fldCharType="separate"/>
            </w:r>
            <w:r>
              <w:rPr>
                <w:sz w:val="24"/>
                <w:szCs w:val="24"/>
                <w:lang w:val="tr-TR"/>
              </w:rPr>
              <w:fldChar w:fldCharType="end"/>
            </w:r>
            <w:bookmarkEnd w:id="1"/>
          </w:p>
        </w:tc>
        <w:tc>
          <w:tcPr>
            <w:tcW w:w="1596" w:type="dxa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Sağlık</w:t>
            </w:r>
          </w:p>
        </w:tc>
        <w:tc>
          <w:tcPr>
            <w:tcW w:w="1596" w:type="dxa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lang w:val="tr-TR"/>
              </w:rPr>
              <w:instrText xml:space="preserve"> FORMCHECKBOX </w:instrText>
            </w:r>
            <w:r w:rsidR="004A30DD">
              <w:rPr>
                <w:sz w:val="24"/>
                <w:szCs w:val="24"/>
                <w:lang w:val="tr-TR"/>
              </w:rPr>
            </w:r>
            <w:r w:rsidR="004A30DD">
              <w:rPr>
                <w:sz w:val="24"/>
                <w:szCs w:val="24"/>
                <w:lang w:val="tr-TR"/>
              </w:rPr>
              <w:fldChar w:fldCharType="separate"/>
            </w:r>
            <w:r>
              <w:rPr>
                <w:sz w:val="24"/>
                <w:szCs w:val="24"/>
                <w:lang w:val="tr-TR"/>
              </w:rPr>
              <w:fldChar w:fldCharType="end"/>
            </w:r>
          </w:p>
        </w:tc>
        <w:tc>
          <w:tcPr>
            <w:tcW w:w="1596" w:type="dxa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Bakım</w:t>
            </w:r>
          </w:p>
        </w:tc>
        <w:tc>
          <w:tcPr>
            <w:tcW w:w="812" w:type="dxa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lang w:val="tr-TR"/>
              </w:rPr>
              <w:instrText xml:space="preserve"> FORMCHECKBOX </w:instrText>
            </w:r>
            <w:r w:rsidR="004A30DD">
              <w:rPr>
                <w:sz w:val="24"/>
                <w:szCs w:val="24"/>
                <w:lang w:val="tr-TR"/>
              </w:rPr>
            </w:r>
            <w:r w:rsidR="004A30DD">
              <w:rPr>
                <w:sz w:val="24"/>
                <w:szCs w:val="24"/>
                <w:lang w:val="tr-TR"/>
              </w:rPr>
              <w:fldChar w:fldCharType="separate"/>
            </w:r>
            <w:r>
              <w:rPr>
                <w:sz w:val="24"/>
                <w:szCs w:val="24"/>
                <w:lang w:val="tr-TR"/>
              </w:rPr>
              <w:fldChar w:fldCharType="end"/>
            </w:r>
          </w:p>
        </w:tc>
        <w:tc>
          <w:tcPr>
            <w:tcW w:w="2380" w:type="dxa"/>
          </w:tcPr>
          <w:p w:rsidR="00D05436" w:rsidRDefault="00B97525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Rehabilitasyon</w:t>
            </w:r>
          </w:p>
        </w:tc>
      </w:tr>
      <w:tr w:rsidR="00D05436" w:rsidTr="00D05436">
        <w:tc>
          <w:tcPr>
            <w:tcW w:w="4788" w:type="dxa"/>
            <w:gridSpan w:val="3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b w:val="0"/>
                <w:sz w:val="24"/>
                <w:szCs w:val="24"/>
                <w:lang w:val="tr-TR"/>
              </w:rPr>
              <w:t>Talep Edilen Destek Tutarı</w:t>
            </w:r>
          </w:p>
        </w:tc>
        <w:tc>
          <w:tcPr>
            <w:tcW w:w="4788" w:type="dxa"/>
            <w:gridSpan w:val="3"/>
          </w:tcPr>
          <w:p w:rsidR="00D05436" w:rsidRDefault="00D05436" w:rsidP="00C86BB9">
            <w:pPr>
              <w:pStyle w:val="KonuBal"/>
              <w:spacing w:before="120"/>
              <w:ind w:right="-198"/>
              <w:jc w:val="left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… TL</w:t>
            </w:r>
          </w:p>
        </w:tc>
      </w:tr>
    </w:tbl>
    <w:p w:rsidR="00D05436" w:rsidRDefault="00D05436" w:rsidP="00C86BB9">
      <w:pPr>
        <w:pStyle w:val="KonuBal"/>
        <w:spacing w:before="120"/>
        <w:ind w:right="-198"/>
        <w:jc w:val="left"/>
        <w:rPr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5812"/>
        <w:gridCol w:w="2304"/>
      </w:tblGrid>
      <w:tr w:rsidR="00D05436" w:rsidRPr="00CC7A4D" w:rsidTr="00E712C1">
        <w:tc>
          <w:tcPr>
            <w:tcW w:w="9500" w:type="dxa"/>
            <w:gridSpan w:val="3"/>
            <w:shd w:val="clear" w:color="auto" w:fill="BFBFBF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rPr>
                <w:color w:val="000000"/>
                <w:sz w:val="24"/>
                <w:szCs w:val="24"/>
                <w:lang w:val="tr-TR"/>
              </w:rPr>
            </w:pPr>
            <w:r w:rsidRPr="00CC7A4D">
              <w:rPr>
                <w:color w:val="000000"/>
                <w:sz w:val="24"/>
                <w:szCs w:val="24"/>
                <w:lang w:val="tr-TR"/>
              </w:rPr>
              <w:t>Daha Önce Bakanlıktan Alınan Destekler (Varsa)</w:t>
            </w: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 w:rsidRPr="00547158">
              <w:rPr>
                <w:color w:val="000000"/>
                <w:sz w:val="24"/>
                <w:szCs w:val="24"/>
                <w:lang w:val="tr-TR"/>
              </w:rPr>
              <w:t>Yıl</w:t>
            </w:r>
          </w:p>
        </w:tc>
        <w:tc>
          <w:tcPr>
            <w:tcW w:w="5812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 w:rsidRPr="00547158">
              <w:rPr>
                <w:color w:val="000000"/>
                <w:sz w:val="24"/>
                <w:szCs w:val="24"/>
                <w:lang w:val="tr-TR"/>
              </w:rPr>
              <w:t>Proje Adı</w:t>
            </w:r>
          </w:p>
        </w:tc>
        <w:tc>
          <w:tcPr>
            <w:tcW w:w="2304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 w:rsidRPr="00547158">
              <w:rPr>
                <w:color w:val="000000"/>
                <w:sz w:val="24"/>
                <w:szCs w:val="24"/>
                <w:lang w:val="tr-TR"/>
              </w:rPr>
              <w:t>Tutar</w:t>
            </w: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5812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30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5812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30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5812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30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</w:tr>
    </w:tbl>
    <w:p w:rsidR="00D05436" w:rsidRDefault="00D05436" w:rsidP="00C86BB9">
      <w:pPr>
        <w:pStyle w:val="KonuBal"/>
        <w:spacing w:before="120"/>
        <w:ind w:right="-198"/>
        <w:jc w:val="left"/>
        <w:rPr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5812"/>
        <w:gridCol w:w="2304"/>
      </w:tblGrid>
      <w:tr w:rsidR="00D05436" w:rsidRPr="00CC7A4D" w:rsidTr="00E712C1">
        <w:tc>
          <w:tcPr>
            <w:tcW w:w="9500" w:type="dxa"/>
            <w:gridSpan w:val="3"/>
            <w:shd w:val="clear" w:color="auto" w:fill="BFBFBF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rPr>
                <w:color w:val="000000"/>
                <w:sz w:val="24"/>
                <w:szCs w:val="24"/>
                <w:lang w:val="tr-TR"/>
              </w:rPr>
            </w:pPr>
            <w:r w:rsidRPr="00D05436">
              <w:rPr>
                <w:color w:val="000000"/>
                <w:sz w:val="24"/>
                <w:szCs w:val="24"/>
                <w:lang w:val="tr-TR"/>
              </w:rPr>
              <w:t>Destek/Yardım Alınan Diğer Kurum/Kuruluşlar</w:t>
            </w:r>
            <w:r>
              <w:rPr>
                <w:color w:val="000000"/>
                <w:sz w:val="24"/>
                <w:szCs w:val="24"/>
                <w:lang w:val="tr-TR"/>
              </w:rPr>
              <w:t xml:space="preserve"> (Varsa)</w:t>
            </w: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 w:rsidRPr="00547158">
              <w:rPr>
                <w:color w:val="000000"/>
                <w:sz w:val="24"/>
                <w:szCs w:val="24"/>
                <w:lang w:val="tr-TR"/>
              </w:rPr>
              <w:t>Yıl</w:t>
            </w:r>
          </w:p>
        </w:tc>
        <w:tc>
          <w:tcPr>
            <w:tcW w:w="5812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>
              <w:rPr>
                <w:color w:val="000000"/>
                <w:sz w:val="24"/>
                <w:szCs w:val="24"/>
                <w:lang w:val="tr-TR"/>
              </w:rPr>
              <w:t>Kurum/Kuruluş</w:t>
            </w:r>
          </w:p>
        </w:tc>
        <w:tc>
          <w:tcPr>
            <w:tcW w:w="2304" w:type="dxa"/>
            <w:shd w:val="clear" w:color="auto" w:fill="auto"/>
          </w:tcPr>
          <w:p w:rsidR="00D05436" w:rsidRPr="00547158" w:rsidRDefault="00D05436" w:rsidP="00E712C1">
            <w:pPr>
              <w:pStyle w:val="KonuBal"/>
              <w:spacing w:before="120"/>
              <w:ind w:right="-198"/>
              <w:jc w:val="left"/>
              <w:rPr>
                <w:color w:val="000000"/>
                <w:sz w:val="24"/>
                <w:szCs w:val="24"/>
                <w:lang w:val="tr-TR"/>
              </w:rPr>
            </w:pPr>
            <w:r w:rsidRPr="00547158">
              <w:rPr>
                <w:color w:val="000000"/>
                <w:sz w:val="24"/>
                <w:szCs w:val="24"/>
                <w:lang w:val="tr-TR"/>
              </w:rPr>
              <w:t>Tutar</w:t>
            </w: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5812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30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</w:tr>
      <w:tr w:rsidR="00D05436" w:rsidRPr="00CC7A4D" w:rsidTr="00E712C1">
        <w:tc>
          <w:tcPr>
            <w:tcW w:w="138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5812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304" w:type="dxa"/>
            <w:shd w:val="clear" w:color="auto" w:fill="auto"/>
          </w:tcPr>
          <w:p w:rsidR="00D05436" w:rsidRPr="00CC7A4D" w:rsidRDefault="00D05436" w:rsidP="00E712C1">
            <w:pPr>
              <w:pStyle w:val="KonuBal"/>
              <w:spacing w:before="120"/>
              <w:ind w:right="-198"/>
              <w:jc w:val="left"/>
              <w:rPr>
                <w:b w:val="0"/>
                <w:color w:val="000000"/>
                <w:sz w:val="24"/>
                <w:szCs w:val="24"/>
                <w:lang w:val="tr-TR"/>
              </w:rPr>
            </w:pPr>
          </w:p>
        </w:tc>
      </w:tr>
    </w:tbl>
    <w:p w:rsidR="00D05436" w:rsidRDefault="00D05436" w:rsidP="00C86BB9">
      <w:pPr>
        <w:pStyle w:val="KonuBal"/>
        <w:spacing w:before="120"/>
        <w:ind w:right="-198"/>
        <w:jc w:val="left"/>
        <w:rPr>
          <w:sz w:val="24"/>
          <w:szCs w:val="24"/>
          <w:lang w:val="tr-TR"/>
        </w:rPr>
      </w:pPr>
    </w:p>
    <w:p w:rsidR="00C86BB9" w:rsidRPr="00C86BB9" w:rsidRDefault="007721EB" w:rsidP="00C86BB9">
      <w:pPr>
        <w:pStyle w:val="KonuBal"/>
        <w:spacing w:before="120"/>
        <w:ind w:right="-198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Destek Talebi i</w:t>
      </w:r>
      <w:r w:rsidR="00D05436">
        <w:rPr>
          <w:sz w:val="24"/>
          <w:szCs w:val="24"/>
          <w:lang w:val="tr-TR"/>
        </w:rPr>
        <w:t>le İlgili Açıklama</w:t>
      </w:r>
      <w:r w:rsidR="00C86BB9" w:rsidRPr="00C86BB9">
        <w:rPr>
          <w:sz w:val="24"/>
          <w:szCs w:val="24"/>
          <w:lang w:val="tr-TR"/>
        </w:rPr>
        <w:t>:</w:t>
      </w:r>
    </w:p>
    <w:p w:rsidR="00C86BB9" w:rsidRDefault="00C86BB9" w:rsidP="00D05436">
      <w:pPr>
        <w:pStyle w:val="KonuBal"/>
        <w:spacing w:before="120"/>
        <w:ind w:right="-198"/>
        <w:jc w:val="both"/>
        <w:rPr>
          <w:b w:val="0"/>
          <w:sz w:val="24"/>
          <w:szCs w:val="24"/>
          <w:lang w:val="tr-TR"/>
        </w:rPr>
      </w:pPr>
      <w:r>
        <w:rPr>
          <w:b w:val="0"/>
          <w:sz w:val="24"/>
          <w:szCs w:val="24"/>
          <w:lang w:val="tr-TR"/>
        </w:rPr>
        <w:t>(Hastalığın adı, tedavisinin devam edip etmediği, hangi sağlık kuruluşunda tedavi gördüğü, bakım ve</w:t>
      </w:r>
      <w:r w:rsidR="00553116">
        <w:rPr>
          <w:b w:val="0"/>
          <w:sz w:val="24"/>
          <w:szCs w:val="24"/>
          <w:lang w:val="tr-TR"/>
        </w:rPr>
        <w:t>ya</w:t>
      </w:r>
      <w:r>
        <w:rPr>
          <w:b w:val="0"/>
          <w:sz w:val="24"/>
          <w:szCs w:val="24"/>
          <w:lang w:val="tr-TR"/>
        </w:rPr>
        <w:t xml:space="preserve"> rehabilitasyon ihtiyacının nedenleri, herhangi bir merkezde tedavi görüp görmediği</w:t>
      </w:r>
      <w:r w:rsidR="00553116">
        <w:rPr>
          <w:b w:val="0"/>
          <w:sz w:val="24"/>
          <w:szCs w:val="24"/>
          <w:lang w:val="tr-TR"/>
        </w:rPr>
        <w:t>, herhangi bir bakım ve/veya rehabilitasyon merkezinde kalıp kalmadığı hususları</w:t>
      </w:r>
      <w:r>
        <w:rPr>
          <w:b w:val="0"/>
          <w:sz w:val="24"/>
          <w:szCs w:val="24"/>
          <w:lang w:val="tr-TR"/>
        </w:rPr>
        <w:t xml:space="preserve"> </w:t>
      </w:r>
      <w:r w:rsidR="00D05436">
        <w:rPr>
          <w:b w:val="0"/>
          <w:sz w:val="24"/>
          <w:szCs w:val="24"/>
          <w:lang w:val="tr-TR"/>
        </w:rPr>
        <w:t>belirtilmelidir.</w:t>
      </w:r>
      <w:r>
        <w:rPr>
          <w:b w:val="0"/>
          <w:sz w:val="24"/>
          <w:szCs w:val="24"/>
          <w:lang w:val="tr-TR"/>
        </w:rPr>
        <w:t>)</w:t>
      </w:r>
    </w:p>
    <w:p w:rsidR="00085EE9" w:rsidRDefault="00085EE9" w:rsidP="00D05436">
      <w:pPr>
        <w:pStyle w:val="KonuBal"/>
        <w:spacing w:before="120"/>
        <w:ind w:right="-198"/>
        <w:jc w:val="both"/>
        <w:rPr>
          <w:caps/>
          <w:sz w:val="32"/>
          <w:szCs w:val="32"/>
          <w:lang w:val="tr-TR"/>
        </w:rPr>
      </w:pPr>
    </w:p>
    <w:p w:rsidR="00020808" w:rsidRDefault="00020808" w:rsidP="00B70D93">
      <w:pPr>
        <w:rPr>
          <w:b/>
          <w:snapToGrid w:val="0"/>
          <w:sz w:val="28"/>
          <w:szCs w:val="28"/>
          <w:lang w:eastAsia="en-US"/>
        </w:rPr>
      </w:pPr>
    </w:p>
    <w:p w:rsidR="00B70D93" w:rsidRPr="00B70D93" w:rsidRDefault="00B70D93" w:rsidP="00AD30E8">
      <w:pPr>
        <w:pStyle w:val="KonuBal"/>
        <w:numPr>
          <w:ilvl w:val="0"/>
          <w:numId w:val="8"/>
        </w:numPr>
        <w:spacing w:before="120"/>
        <w:ind w:right="-198"/>
        <w:jc w:val="left"/>
        <w:rPr>
          <w:caps/>
          <w:sz w:val="32"/>
          <w:szCs w:val="32"/>
          <w:lang w:val="tr-TR"/>
        </w:rPr>
      </w:pPr>
      <w:r w:rsidRPr="00B70D93">
        <w:rPr>
          <w:caps/>
          <w:sz w:val="32"/>
          <w:szCs w:val="32"/>
          <w:lang w:val="tr-TR"/>
        </w:rPr>
        <w:t>BAŞVURU SAHİBİ BEYANI</w:t>
      </w:r>
    </w:p>
    <w:p w:rsidR="00B70D93" w:rsidRPr="00B70D93" w:rsidRDefault="00B70D93" w:rsidP="00B70D93">
      <w:pPr>
        <w:rPr>
          <w:snapToGrid w:val="0"/>
          <w:szCs w:val="20"/>
          <w:lang w:eastAsia="en-US"/>
        </w:rPr>
      </w:pPr>
    </w:p>
    <w:p w:rsidR="006E7FBF" w:rsidRPr="00523E57" w:rsidRDefault="00523E57" w:rsidP="00523E57">
      <w:pPr>
        <w:spacing w:before="120" w:after="120"/>
        <w:jc w:val="both"/>
        <w:rPr>
          <w:snapToGrid w:val="0"/>
          <w:lang w:eastAsia="en-US"/>
        </w:rPr>
      </w:pPr>
      <w:r>
        <w:rPr>
          <w:rFonts w:eastAsia="ArialMT"/>
          <w:bCs/>
          <w:color w:val="000000"/>
        </w:rPr>
        <w:t>B</w:t>
      </w:r>
      <w:r w:rsidR="006E7FBF" w:rsidRPr="00523E57">
        <w:rPr>
          <w:rFonts w:eastAsia="ArialMT"/>
          <w:bCs/>
          <w:color w:val="000000"/>
        </w:rPr>
        <w:t>aşvuru formunda yer alan bilgilerin doğruluğunu taahhüt eder aksinin tespiti halinde doğacak hukuki ve cezai sorumluluğu kabul ettiğimi beyan ederim.</w:t>
      </w:r>
    </w:p>
    <w:p w:rsidR="00290DCA" w:rsidRDefault="00290DCA" w:rsidP="006E7FBF">
      <w:pPr>
        <w:spacing w:before="120" w:after="120"/>
        <w:jc w:val="both"/>
        <w:rPr>
          <w:rFonts w:eastAsia="ArialMT"/>
          <w:bCs/>
          <w:color w:val="000000"/>
        </w:rPr>
      </w:pPr>
    </w:p>
    <w:p w:rsidR="00290DCA" w:rsidRPr="006E54A4" w:rsidRDefault="00290DCA" w:rsidP="006E7FBF">
      <w:pPr>
        <w:spacing w:before="120" w:after="120"/>
        <w:jc w:val="both"/>
        <w:rPr>
          <w:rFonts w:eastAsia="ArialMT"/>
          <w:b/>
          <w:bCs/>
          <w:color w:val="000000"/>
        </w:rPr>
      </w:pPr>
    </w:p>
    <w:tbl>
      <w:tblPr>
        <w:tblW w:w="0" w:type="auto"/>
        <w:tblInd w:w="-450" w:type="dxa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ayout w:type="fixed"/>
        <w:tblLook w:val="0000" w:firstRow="0" w:lastRow="0" w:firstColumn="0" w:lastColumn="0" w:noHBand="0" w:noVBand="0"/>
      </w:tblPr>
      <w:tblGrid>
        <w:gridCol w:w="2352"/>
        <w:gridCol w:w="7042"/>
      </w:tblGrid>
      <w:tr w:rsidR="006E54A4" w:rsidRPr="00B70D93" w:rsidTr="00A713CC">
        <w:trPr>
          <w:trHeight w:val="881"/>
        </w:trPr>
        <w:tc>
          <w:tcPr>
            <w:tcW w:w="2352" w:type="dxa"/>
            <w:vAlign w:val="center"/>
          </w:tcPr>
          <w:p w:rsidR="006E54A4" w:rsidRPr="00B70D93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 xml:space="preserve">Adı Soyadı </w:t>
            </w:r>
          </w:p>
        </w:tc>
        <w:tc>
          <w:tcPr>
            <w:tcW w:w="7042" w:type="dxa"/>
            <w:vAlign w:val="center"/>
          </w:tcPr>
          <w:p w:rsidR="006E54A4" w:rsidRPr="00B70D93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:</w:t>
            </w:r>
          </w:p>
        </w:tc>
      </w:tr>
      <w:tr w:rsidR="006E54A4" w:rsidRPr="00B70D93" w:rsidTr="00A713CC">
        <w:trPr>
          <w:trHeight w:val="470"/>
        </w:trPr>
        <w:tc>
          <w:tcPr>
            <w:tcW w:w="2352" w:type="dxa"/>
            <w:vAlign w:val="center"/>
          </w:tcPr>
          <w:p w:rsidR="006E54A4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T.C. Kimlik No</w:t>
            </w:r>
          </w:p>
        </w:tc>
        <w:tc>
          <w:tcPr>
            <w:tcW w:w="7042" w:type="dxa"/>
            <w:vAlign w:val="center"/>
          </w:tcPr>
          <w:p w:rsidR="006E54A4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:</w:t>
            </w:r>
          </w:p>
        </w:tc>
      </w:tr>
      <w:tr w:rsidR="006E54A4" w:rsidRPr="00B70D93" w:rsidTr="00A713CC">
        <w:trPr>
          <w:trHeight w:val="470"/>
        </w:trPr>
        <w:tc>
          <w:tcPr>
            <w:tcW w:w="2352" w:type="dxa"/>
            <w:vAlign w:val="center"/>
          </w:tcPr>
          <w:p w:rsidR="006E54A4" w:rsidRPr="00B70D93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 xml:space="preserve">İmza </w:t>
            </w:r>
          </w:p>
        </w:tc>
        <w:tc>
          <w:tcPr>
            <w:tcW w:w="7042" w:type="dxa"/>
            <w:vAlign w:val="center"/>
          </w:tcPr>
          <w:p w:rsidR="006E54A4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:</w:t>
            </w:r>
          </w:p>
        </w:tc>
      </w:tr>
      <w:tr w:rsidR="006E54A4" w:rsidRPr="00B70D93" w:rsidTr="00A713CC">
        <w:trPr>
          <w:trHeight w:val="470"/>
        </w:trPr>
        <w:tc>
          <w:tcPr>
            <w:tcW w:w="2352" w:type="dxa"/>
            <w:vAlign w:val="center"/>
          </w:tcPr>
          <w:p w:rsidR="006E54A4" w:rsidRPr="00B70D93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Tarih</w:t>
            </w:r>
          </w:p>
        </w:tc>
        <w:tc>
          <w:tcPr>
            <w:tcW w:w="7042" w:type="dxa"/>
            <w:vAlign w:val="center"/>
          </w:tcPr>
          <w:p w:rsidR="006E54A4" w:rsidRDefault="006E54A4" w:rsidP="00A713CC">
            <w:pPr>
              <w:spacing w:before="120" w:after="120"/>
              <w:rPr>
                <w:b/>
                <w:snapToGrid w:val="0"/>
                <w:sz w:val="22"/>
                <w:szCs w:val="22"/>
                <w:lang w:eastAsia="en-US"/>
              </w:rPr>
            </w:pPr>
            <w:r>
              <w:rPr>
                <w:b/>
                <w:snapToGrid w:val="0"/>
                <w:sz w:val="22"/>
                <w:szCs w:val="22"/>
                <w:lang w:eastAsia="en-US"/>
              </w:rPr>
              <w:t>:</w:t>
            </w:r>
          </w:p>
        </w:tc>
      </w:tr>
    </w:tbl>
    <w:p w:rsidR="00290DCA" w:rsidRDefault="00290DCA" w:rsidP="006E7FBF">
      <w:pPr>
        <w:spacing w:before="120" w:after="120"/>
        <w:jc w:val="both"/>
        <w:rPr>
          <w:rFonts w:eastAsia="ArialMT"/>
          <w:bCs/>
          <w:color w:val="000000"/>
        </w:rPr>
      </w:pPr>
    </w:p>
    <w:p w:rsidR="00290DCA" w:rsidRDefault="00290DCA" w:rsidP="006E7FBF">
      <w:pPr>
        <w:spacing w:before="120" w:after="120"/>
        <w:jc w:val="both"/>
        <w:rPr>
          <w:rFonts w:eastAsia="ArialMT"/>
          <w:bCs/>
          <w:color w:val="000000"/>
        </w:rPr>
      </w:pPr>
    </w:p>
    <w:p w:rsidR="00290DCA" w:rsidRDefault="00290DCA" w:rsidP="006E7FBF">
      <w:pPr>
        <w:spacing w:before="120" w:after="120"/>
        <w:jc w:val="both"/>
        <w:rPr>
          <w:rFonts w:eastAsia="ArialMT"/>
          <w:bCs/>
          <w:color w:val="000000"/>
        </w:rPr>
      </w:pPr>
    </w:p>
    <w:sectPr w:rsidR="00290DCA" w:rsidSect="003711C9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56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0DD" w:rsidRDefault="004A30DD">
      <w:r>
        <w:separator/>
      </w:r>
    </w:p>
  </w:endnote>
  <w:endnote w:type="continuationSeparator" w:id="0">
    <w:p w:rsidR="004A30DD" w:rsidRDefault="004A3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7E39" w:rsidRPr="00AD30E8" w:rsidRDefault="006B7E39">
    <w:pPr>
      <w:pStyle w:val="Altbilgi"/>
      <w:jc w:val="right"/>
      <w:rPr>
        <w:rFonts w:ascii="Times New Roman" w:hAnsi="Times New Roman"/>
        <w:sz w:val="24"/>
        <w:szCs w:val="24"/>
      </w:rPr>
    </w:pPr>
    <w:r w:rsidRPr="00AD30E8">
      <w:rPr>
        <w:rFonts w:ascii="Times New Roman" w:hAnsi="Times New Roman"/>
        <w:sz w:val="24"/>
        <w:szCs w:val="24"/>
      </w:rPr>
      <w:fldChar w:fldCharType="begin"/>
    </w:r>
    <w:r w:rsidRPr="00AD30E8">
      <w:rPr>
        <w:rFonts w:ascii="Times New Roman" w:hAnsi="Times New Roman"/>
        <w:sz w:val="24"/>
        <w:szCs w:val="24"/>
      </w:rPr>
      <w:instrText>PAGE   \* MERGEFORMAT</w:instrText>
    </w:r>
    <w:r w:rsidRPr="00AD30E8">
      <w:rPr>
        <w:rFonts w:ascii="Times New Roman" w:hAnsi="Times New Roman"/>
        <w:sz w:val="24"/>
        <w:szCs w:val="24"/>
      </w:rPr>
      <w:fldChar w:fldCharType="separate"/>
    </w:r>
    <w:r w:rsidR="00E1529B" w:rsidRPr="00E1529B">
      <w:rPr>
        <w:rFonts w:ascii="Times New Roman" w:hAnsi="Times New Roman"/>
        <w:noProof/>
        <w:sz w:val="24"/>
        <w:szCs w:val="24"/>
        <w:lang w:val="tr-TR"/>
      </w:rPr>
      <w:t>1</w:t>
    </w:r>
    <w:r w:rsidRPr="00AD30E8">
      <w:rPr>
        <w:rFonts w:ascii="Times New Roman" w:hAnsi="Times New Roman"/>
        <w:sz w:val="24"/>
        <w:szCs w:val="24"/>
      </w:rPr>
      <w:fldChar w:fldCharType="end"/>
    </w:r>
  </w:p>
  <w:p w:rsidR="006B7E39" w:rsidRDefault="00D05436" w:rsidP="00313702">
    <w:pPr>
      <w:pStyle w:val="Altbilgi"/>
      <w:jc w:val="center"/>
      <w:rPr>
        <w:sz w:val="20"/>
        <w:szCs w:val="20"/>
      </w:rPr>
    </w:pPr>
    <w:r w:rsidRPr="002D7C89">
      <w:rPr>
        <w:noProof/>
        <w:lang w:val="tr-TR" w:eastAsia="tr-TR"/>
      </w:rPr>
      <w:drawing>
        <wp:inline distT="0" distB="0" distL="0" distR="0">
          <wp:extent cx="906145" cy="222250"/>
          <wp:effectExtent l="0" t="0" r="0" b="0"/>
          <wp:docPr id="2" name="Resim 4" descr="C:\Users\syavuzkanat\AppData\Local\Microsoft\Windows\Temporary Internet Files\Content.Word\sinema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 descr="C:\Users\syavuzkanat\AppData\Local\Microsoft\Windows\Temporary Internet Files\Content.Word\sinema0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145" cy="222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0DD" w:rsidRDefault="004A30DD">
      <w:r>
        <w:separator/>
      </w:r>
    </w:p>
  </w:footnote>
  <w:footnote w:type="continuationSeparator" w:id="0">
    <w:p w:rsidR="004A30DD" w:rsidRDefault="004A30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36C6" w:rsidRDefault="004A30DD">
    <w:pPr>
      <w:pStyle w:val="stbilgi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08854" o:spid="_x0000_s2060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f2f2f2" stroked="f">
          <v:fill opacity=".5"/>
          <v:textpath style="font-family:&quot;Garamond&quot;;font-size:1pt" string="SİNEMA GENEL MÜDÜRLÜĞÜ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436" w:rsidRDefault="00C86BB9" w:rsidP="00790580">
    <w:r>
      <w:t xml:space="preserve">                                                                    </w:t>
    </w:r>
    <w:r w:rsidR="00D05436" w:rsidRPr="00C86BB9">
      <w:rPr>
        <w:noProof/>
      </w:rPr>
      <w:drawing>
        <wp:inline distT="0" distB="0" distL="0" distR="0">
          <wp:extent cx="725170" cy="683895"/>
          <wp:effectExtent l="0" t="0" r="0" b="0"/>
          <wp:docPr id="1" name="Picture 1" descr="logo_ktb_yeni_arma_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ktb_yeni_arma_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170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D36C6" w:rsidRPr="00790580" w:rsidRDefault="004A30DD" w:rsidP="00790580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08855" o:spid="_x0000_s2061" type="#_x0000_t136" style="position:absolute;margin-left:0;margin-top:0;width:597.9pt;height:61.85pt;rotation:315;z-index:-251657728;mso-position-horizontal:center;mso-position-horizontal-relative:margin;mso-position-vertical:center;mso-position-vertical-relative:margin" o:allowincell="f" fillcolor="#f2f2f2" stroked="f">
          <v:fill opacity=".5"/>
          <v:textpath style="font-family:&quot;Garamond&quot;;font-size:1pt" string="SİNEMA GENEL MÜDÜRLÜĞÜ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36C6" w:rsidRDefault="004A30DD">
    <w:pPr>
      <w:pStyle w:val="stbilgi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08853" o:spid="_x0000_s2059" type="#_x0000_t136" style="position:absolute;margin-left:0;margin-top:0;width:597.9pt;height:61.85pt;rotation:315;z-index:-251659776;mso-position-horizontal:center;mso-position-horizontal-relative:margin;mso-position-vertical:center;mso-position-vertical-relative:margin" o:allowincell="f" fillcolor="#f2f2f2" stroked="f">
          <v:fill opacity=".5"/>
          <v:textpath style="font-family:&quot;Garamond&quot;;font-size:1pt" string="SİNEMA GENEL MÜDÜRLÜĞÜ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60B66"/>
    <w:multiLevelType w:val="hybridMultilevel"/>
    <w:tmpl w:val="284A06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E63D6"/>
    <w:multiLevelType w:val="hybridMultilevel"/>
    <w:tmpl w:val="C55CFA6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D4363F2"/>
    <w:multiLevelType w:val="hybridMultilevel"/>
    <w:tmpl w:val="DCBEFF34"/>
    <w:lvl w:ilvl="0" w:tplc="D9A2D196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841028"/>
    <w:multiLevelType w:val="hybridMultilevel"/>
    <w:tmpl w:val="18D4FCA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DB1D1B"/>
    <w:multiLevelType w:val="hybridMultilevel"/>
    <w:tmpl w:val="9998EA54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2B92413A"/>
    <w:multiLevelType w:val="hybridMultilevel"/>
    <w:tmpl w:val="235C04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94C92"/>
    <w:multiLevelType w:val="hybridMultilevel"/>
    <w:tmpl w:val="9C2816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69528C"/>
    <w:multiLevelType w:val="hybridMultilevel"/>
    <w:tmpl w:val="112650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0C7C1B"/>
    <w:multiLevelType w:val="hybridMultilevel"/>
    <w:tmpl w:val="C19ABA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B942EA"/>
    <w:multiLevelType w:val="hybridMultilevel"/>
    <w:tmpl w:val="B2145D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380A32"/>
    <w:multiLevelType w:val="hybridMultilevel"/>
    <w:tmpl w:val="B4F0F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2D2B7A"/>
    <w:multiLevelType w:val="hybridMultilevel"/>
    <w:tmpl w:val="5E568B98"/>
    <w:lvl w:ilvl="0" w:tplc="D9A2D19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041F0003" w:tentative="1">
      <w:start w:val="1"/>
      <w:numFmt w:val="bullet"/>
      <w:lvlText w:val="o"/>
      <w:lvlJc w:val="left"/>
      <w:pPr>
        <w:tabs>
          <w:tab w:val="num" w:pos="730"/>
        </w:tabs>
        <w:ind w:left="7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450"/>
        </w:tabs>
        <w:ind w:left="14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170"/>
        </w:tabs>
        <w:ind w:left="21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90"/>
        </w:tabs>
        <w:ind w:left="28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610"/>
        </w:tabs>
        <w:ind w:left="36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330"/>
        </w:tabs>
        <w:ind w:left="43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050"/>
        </w:tabs>
        <w:ind w:left="50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770"/>
        </w:tabs>
        <w:ind w:left="5770" w:hanging="360"/>
      </w:pPr>
      <w:rPr>
        <w:rFonts w:ascii="Wingdings" w:hAnsi="Wingdings" w:hint="default"/>
      </w:rPr>
    </w:lvl>
  </w:abstractNum>
  <w:abstractNum w:abstractNumId="12">
    <w:nsid w:val="761D143F"/>
    <w:multiLevelType w:val="hybridMultilevel"/>
    <w:tmpl w:val="C50AB6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1A5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425CF1"/>
    <w:multiLevelType w:val="hybridMultilevel"/>
    <w:tmpl w:val="983CC9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404C0C"/>
    <w:multiLevelType w:val="multilevel"/>
    <w:tmpl w:val="AD2012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>
    <w:nsid w:val="7C646D78"/>
    <w:multiLevelType w:val="hybridMultilevel"/>
    <w:tmpl w:val="DDDE18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1"/>
  </w:num>
  <w:num w:numId="5">
    <w:abstractNumId w:val="1"/>
  </w:num>
  <w:num w:numId="6">
    <w:abstractNumId w:val="14"/>
  </w:num>
  <w:num w:numId="7">
    <w:abstractNumId w:val="15"/>
  </w:num>
  <w:num w:numId="8">
    <w:abstractNumId w:val="12"/>
  </w:num>
  <w:num w:numId="9">
    <w:abstractNumId w:val="7"/>
  </w:num>
  <w:num w:numId="10">
    <w:abstractNumId w:val="9"/>
  </w:num>
  <w:num w:numId="11">
    <w:abstractNumId w:val="10"/>
  </w:num>
  <w:num w:numId="12">
    <w:abstractNumId w:val="8"/>
  </w:num>
  <w:num w:numId="13">
    <w:abstractNumId w:val="6"/>
  </w:num>
  <w:num w:numId="14">
    <w:abstractNumId w:val="5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DateAndTime/>
  <w:defaultTabStop w:val="720"/>
  <w:hyphenationZone w:val="425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tDAxtLQwM7MwMjZR0lEKTi0uzszPAykwqgUAjHEeCCwAAAA="/>
  </w:docVars>
  <w:rsids>
    <w:rsidRoot w:val="00521E2D"/>
    <w:rsid w:val="00000626"/>
    <w:rsid w:val="00020808"/>
    <w:rsid w:val="00026222"/>
    <w:rsid w:val="00030FAA"/>
    <w:rsid w:val="000628DB"/>
    <w:rsid w:val="00071E23"/>
    <w:rsid w:val="00080032"/>
    <w:rsid w:val="00080680"/>
    <w:rsid w:val="00085EE9"/>
    <w:rsid w:val="00090ADF"/>
    <w:rsid w:val="000968EC"/>
    <w:rsid w:val="000B1037"/>
    <w:rsid w:val="000C1902"/>
    <w:rsid w:val="000D00A7"/>
    <w:rsid w:val="001136BE"/>
    <w:rsid w:val="00150588"/>
    <w:rsid w:val="00160153"/>
    <w:rsid w:val="00174AA1"/>
    <w:rsid w:val="001764DC"/>
    <w:rsid w:val="0018326E"/>
    <w:rsid w:val="001858B2"/>
    <w:rsid w:val="00186513"/>
    <w:rsid w:val="001B0A7C"/>
    <w:rsid w:val="001B54E9"/>
    <w:rsid w:val="001D3FE9"/>
    <w:rsid w:val="00214006"/>
    <w:rsid w:val="00232BB3"/>
    <w:rsid w:val="002439C9"/>
    <w:rsid w:val="002440B3"/>
    <w:rsid w:val="00247808"/>
    <w:rsid w:val="002511E9"/>
    <w:rsid w:val="00264F4C"/>
    <w:rsid w:val="00290DCA"/>
    <w:rsid w:val="00291B82"/>
    <w:rsid w:val="002A71C2"/>
    <w:rsid w:val="002D1E54"/>
    <w:rsid w:val="002D7C89"/>
    <w:rsid w:val="00306906"/>
    <w:rsid w:val="00313702"/>
    <w:rsid w:val="00340C72"/>
    <w:rsid w:val="00347F3E"/>
    <w:rsid w:val="00360F2B"/>
    <w:rsid w:val="00363950"/>
    <w:rsid w:val="00366E3C"/>
    <w:rsid w:val="0037107C"/>
    <w:rsid w:val="003711C9"/>
    <w:rsid w:val="00375E5C"/>
    <w:rsid w:val="003B4288"/>
    <w:rsid w:val="003B4778"/>
    <w:rsid w:val="003E1A06"/>
    <w:rsid w:val="003E49BB"/>
    <w:rsid w:val="003E5937"/>
    <w:rsid w:val="003F16AC"/>
    <w:rsid w:val="004015AC"/>
    <w:rsid w:val="004106F9"/>
    <w:rsid w:val="0041773A"/>
    <w:rsid w:val="004436C9"/>
    <w:rsid w:val="00460F2C"/>
    <w:rsid w:val="004674AE"/>
    <w:rsid w:val="004703E0"/>
    <w:rsid w:val="00474D80"/>
    <w:rsid w:val="0048085B"/>
    <w:rsid w:val="0048643A"/>
    <w:rsid w:val="004A30DD"/>
    <w:rsid w:val="004A741F"/>
    <w:rsid w:val="004B28FB"/>
    <w:rsid w:val="004B3F67"/>
    <w:rsid w:val="004B50DA"/>
    <w:rsid w:val="004D0519"/>
    <w:rsid w:val="004D40A0"/>
    <w:rsid w:val="00512156"/>
    <w:rsid w:val="00517204"/>
    <w:rsid w:val="00521E2D"/>
    <w:rsid w:val="00523E57"/>
    <w:rsid w:val="00541788"/>
    <w:rsid w:val="00543294"/>
    <w:rsid w:val="00553116"/>
    <w:rsid w:val="00556281"/>
    <w:rsid w:val="00562087"/>
    <w:rsid w:val="00575DA4"/>
    <w:rsid w:val="00585EC4"/>
    <w:rsid w:val="00592FCC"/>
    <w:rsid w:val="005A24B5"/>
    <w:rsid w:val="005A3098"/>
    <w:rsid w:val="005B1D16"/>
    <w:rsid w:val="005B4822"/>
    <w:rsid w:val="005B5BAB"/>
    <w:rsid w:val="005C563A"/>
    <w:rsid w:val="005D241D"/>
    <w:rsid w:val="005D4C26"/>
    <w:rsid w:val="005F7DF9"/>
    <w:rsid w:val="0061588F"/>
    <w:rsid w:val="0061632A"/>
    <w:rsid w:val="00664627"/>
    <w:rsid w:val="00693E99"/>
    <w:rsid w:val="00694095"/>
    <w:rsid w:val="006B7E39"/>
    <w:rsid w:val="006E54A4"/>
    <w:rsid w:val="006E7FBF"/>
    <w:rsid w:val="006F5DA4"/>
    <w:rsid w:val="006F5DD6"/>
    <w:rsid w:val="00703806"/>
    <w:rsid w:val="00720468"/>
    <w:rsid w:val="007211D9"/>
    <w:rsid w:val="007259A1"/>
    <w:rsid w:val="00740B5C"/>
    <w:rsid w:val="00754852"/>
    <w:rsid w:val="007561A0"/>
    <w:rsid w:val="00764478"/>
    <w:rsid w:val="007721EB"/>
    <w:rsid w:val="00781B12"/>
    <w:rsid w:val="0078483C"/>
    <w:rsid w:val="00784AF8"/>
    <w:rsid w:val="00790580"/>
    <w:rsid w:val="007B5372"/>
    <w:rsid w:val="007D06C2"/>
    <w:rsid w:val="007E324C"/>
    <w:rsid w:val="007E6A7C"/>
    <w:rsid w:val="00812DD6"/>
    <w:rsid w:val="008179D8"/>
    <w:rsid w:val="00832EF7"/>
    <w:rsid w:val="0086281A"/>
    <w:rsid w:val="0087403A"/>
    <w:rsid w:val="008A2115"/>
    <w:rsid w:val="008C65DC"/>
    <w:rsid w:val="008D6382"/>
    <w:rsid w:val="008E137E"/>
    <w:rsid w:val="008F4CD3"/>
    <w:rsid w:val="00944394"/>
    <w:rsid w:val="00945652"/>
    <w:rsid w:val="009578C8"/>
    <w:rsid w:val="009618F5"/>
    <w:rsid w:val="00967F11"/>
    <w:rsid w:val="00997FA5"/>
    <w:rsid w:val="009A1C96"/>
    <w:rsid w:val="009A1FAD"/>
    <w:rsid w:val="009B31BB"/>
    <w:rsid w:val="009B4D63"/>
    <w:rsid w:val="009C1F6E"/>
    <w:rsid w:val="009C39CC"/>
    <w:rsid w:val="009C5911"/>
    <w:rsid w:val="009D35E0"/>
    <w:rsid w:val="009D36C6"/>
    <w:rsid w:val="009E73B9"/>
    <w:rsid w:val="009F0FD6"/>
    <w:rsid w:val="009F2982"/>
    <w:rsid w:val="00A026B5"/>
    <w:rsid w:val="00A20A2F"/>
    <w:rsid w:val="00A24401"/>
    <w:rsid w:val="00A33982"/>
    <w:rsid w:val="00A340D0"/>
    <w:rsid w:val="00A35795"/>
    <w:rsid w:val="00A36C7D"/>
    <w:rsid w:val="00A63C8E"/>
    <w:rsid w:val="00A67617"/>
    <w:rsid w:val="00A713CC"/>
    <w:rsid w:val="00A7202A"/>
    <w:rsid w:val="00A766CB"/>
    <w:rsid w:val="00A81B93"/>
    <w:rsid w:val="00A9764C"/>
    <w:rsid w:val="00AA5E95"/>
    <w:rsid w:val="00AA782E"/>
    <w:rsid w:val="00AD30E8"/>
    <w:rsid w:val="00AD6404"/>
    <w:rsid w:val="00AF654E"/>
    <w:rsid w:val="00B02541"/>
    <w:rsid w:val="00B05BEA"/>
    <w:rsid w:val="00B179C7"/>
    <w:rsid w:val="00B17A1D"/>
    <w:rsid w:val="00B34E43"/>
    <w:rsid w:val="00B40AD4"/>
    <w:rsid w:val="00B56305"/>
    <w:rsid w:val="00B632BF"/>
    <w:rsid w:val="00B70D93"/>
    <w:rsid w:val="00B7189D"/>
    <w:rsid w:val="00B76223"/>
    <w:rsid w:val="00B90D03"/>
    <w:rsid w:val="00B9293C"/>
    <w:rsid w:val="00B97525"/>
    <w:rsid w:val="00BB44B1"/>
    <w:rsid w:val="00BC1D0F"/>
    <w:rsid w:val="00BC395B"/>
    <w:rsid w:val="00BD0887"/>
    <w:rsid w:val="00BD648B"/>
    <w:rsid w:val="00BF061E"/>
    <w:rsid w:val="00BF26EC"/>
    <w:rsid w:val="00BF4B4A"/>
    <w:rsid w:val="00C173A5"/>
    <w:rsid w:val="00C26A43"/>
    <w:rsid w:val="00C2721F"/>
    <w:rsid w:val="00C476FD"/>
    <w:rsid w:val="00C60A42"/>
    <w:rsid w:val="00C60D59"/>
    <w:rsid w:val="00C83483"/>
    <w:rsid w:val="00C83765"/>
    <w:rsid w:val="00C86BB9"/>
    <w:rsid w:val="00CA112E"/>
    <w:rsid w:val="00CA2967"/>
    <w:rsid w:val="00CA4FAD"/>
    <w:rsid w:val="00CB4292"/>
    <w:rsid w:val="00CC0690"/>
    <w:rsid w:val="00CD5887"/>
    <w:rsid w:val="00D0242B"/>
    <w:rsid w:val="00D0294D"/>
    <w:rsid w:val="00D04228"/>
    <w:rsid w:val="00D05436"/>
    <w:rsid w:val="00D0601D"/>
    <w:rsid w:val="00D13037"/>
    <w:rsid w:val="00D202E7"/>
    <w:rsid w:val="00D358B4"/>
    <w:rsid w:val="00D53B0B"/>
    <w:rsid w:val="00D7242B"/>
    <w:rsid w:val="00D828D9"/>
    <w:rsid w:val="00D83594"/>
    <w:rsid w:val="00DA0A61"/>
    <w:rsid w:val="00DA1232"/>
    <w:rsid w:val="00DB6278"/>
    <w:rsid w:val="00DB7B00"/>
    <w:rsid w:val="00DD2CBF"/>
    <w:rsid w:val="00DE463A"/>
    <w:rsid w:val="00E00235"/>
    <w:rsid w:val="00E148E3"/>
    <w:rsid w:val="00E1529B"/>
    <w:rsid w:val="00E22466"/>
    <w:rsid w:val="00E2792E"/>
    <w:rsid w:val="00E54098"/>
    <w:rsid w:val="00E55715"/>
    <w:rsid w:val="00E658B6"/>
    <w:rsid w:val="00E72365"/>
    <w:rsid w:val="00E73188"/>
    <w:rsid w:val="00E817BE"/>
    <w:rsid w:val="00E94AF6"/>
    <w:rsid w:val="00EA3E94"/>
    <w:rsid w:val="00ED4C2D"/>
    <w:rsid w:val="00F14FE2"/>
    <w:rsid w:val="00F225FB"/>
    <w:rsid w:val="00F7411A"/>
    <w:rsid w:val="00F77041"/>
    <w:rsid w:val="00FB65A2"/>
    <w:rsid w:val="00FC4A51"/>
    <w:rsid w:val="00FC5BE4"/>
    <w:rsid w:val="00FD276E"/>
    <w:rsid w:val="00FE2410"/>
    <w:rsid w:val="00FF0285"/>
    <w:rsid w:val="00FF1DB7"/>
    <w:rsid w:val="00FF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7617"/>
    <w:rPr>
      <w:rFonts w:ascii="Times New Roman" w:eastAsia="Times New Roman" w:hAnsi="Times New Roman"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B3F67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4B3F67"/>
  </w:style>
  <w:style w:type="paragraph" w:styleId="Altbilgi">
    <w:name w:val="footer"/>
    <w:basedOn w:val="Normal"/>
    <w:link w:val="AltbilgiChar1"/>
    <w:uiPriority w:val="99"/>
    <w:unhideWhenUsed/>
    <w:rsid w:val="004B3F67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AltbilgiChar1">
    <w:name w:val="Altbilgi Char1"/>
    <w:basedOn w:val="VarsaylanParagrafYazTipi"/>
    <w:link w:val="Altbilgi"/>
    <w:uiPriority w:val="99"/>
    <w:rsid w:val="004B3F67"/>
  </w:style>
  <w:style w:type="paragraph" w:styleId="BalonMetni">
    <w:name w:val="Balloon Text"/>
    <w:basedOn w:val="Normal"/>
    <w:link w:val="BalonMetniChar"/>
    <w:uiPriority w:val="99"/>
    <w:semiHidden/>
    <w:unhideWhenUsed/>
    <w:rsid w:val="00521E2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521E2D"/>
    <w:rPr>
      <w:rFonts w:ascii="Tahoma" w:eastAsia="Times New Roman" w:hAnsi="Tahoma" w:cs="Tahoma"/>
      <w:sz w:val="16"/>
      <w:szCs w:val="16"/>
      <w:lang w:val="tr-TR" w:eastAsia="tr-TR"/>
    </w:rPr>
  </w:style>
  <w:style w:type="character" w:styleId="Kpr">
    <w:name w:val="Hyperlink"/>
    <w:rsid w:val="00313702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026222"/>
    <w:pPr>
      <w:ind w:left="720"/>
      <w:contextualSpacing/>
    </w:pPr>
  </w:style>
  <w:style w:type="paragraph" w:styleId="KonuBal">
    <w:name w:val="Title"/>
    <w:basedOn w:val="Normal"/>
    <w:link w:val="KonuBalChar"/>
    <w:qFormat/>
    <w:rsid w:val="00BC1D0F"/>
    <w:pPr>
      <w:widowControl w:val="0"/>
      <w:tabs>
        <w:tab w:val="left" w:pos="-720"/>
      </w:tabs>
      <w:suppressAutoHyphens/>
      <w:jc w:val="center"/>
    </w:pPr>
    <w:rPr>
      <w:b/>
      <w:snapToGrid w:val="0"/>
      <w:sz w:val="48"/>
      <w:szCs w:val="20"/>
      <w:lang w:val="en-US" w:eastAsia="en-US"/>
    </w:rPr>
  </w:style>
  <w:style w:type="character" w:customStyle="1" w:styleId="KonuBalChar">
    <w:name w:val="Konu Başlığı Char"/>
    <w:link w:val="KonuBal"/>
    <w:rsid w:val="00BC1D0F"/>
    <w:rPr>
      <w:rFonts w:ascii="Times New Roman" w:eastAsia="Times New Roman" w:hAnsi="Times New Roman"/>
      <w:b/>
      <w:snapToGrid w:val="0"/>
      <w:sz w:val="48"/>
      <w:lang w:val="en-US" w:eastAsia="en-US"/>
    </w:rPr>
  </w:style>
  <w:style w:type="character" w:styleId="DipnotBavurusu">
    <w:name w:val="footnote reference"/>
    <w:semiHidden/>
    <w:rsid w:val="00BC1D0F"/>
    <w:rPr>
      <w:rFonts w:ascii="Times New Roman" w:hAnsi="Times New Roman"/>
      <w:noProof w:val="0"/>
      <w:sz w:val="27"/>
      <w:vertAlign w:val="superscript"/>
      <w:lang w:val="en-US"/>
    </w:rPr>
  </w:style>
  <w:style w:type="paragraph" w:styleId="DipnotMetni">
    <w:name w:val="footnote text"/>
    <w:basedOn w:val="Normal"/>
    <w:link w:val="DipnotMetniChar"/>
    <w:semiHidden/>
    <w:rsid w:val="00BC1D0F"/>
    <w:pPr>
      <w:widowControl w:val="0"/>
      <w:tabs>
        <w:tab w:val="left" w:pos="-720"/>
      </w:tabs>
      <w:suppressAutoHyphens/>
      <w:jc w:val="both"/>
    </w:pPr>
    <w:rPr>
      <w:snapToGrid w:val="0"/>
      <w:spacing w:val="-2"/>
      <w:sz w:val="20"/>
      <w:szCs w:val="20"/>
      <w:lang w:val="en-GB" w:eastAsia="en-US"/>
    </w:rPr>
  </w:style>
  <w:style w:type="character" w:customStyle="1" w:styleId="DipnotMetniChar">
    <w:name w:val="Dipnot Metni Char"/>
    <w:link w:val="DipnotMetni"/>
    <w:semiHidden/>
    <w:rsid w:val="00BC1D0F"/>
    <w:rPr>
      <w:rFonts w:ascii="Times New Roman" w:eastAsia="Times New Roman" w:hAnsi="Times New Roman"/>
      <w:snapToGrid w:val="0"/>
      <w:spacing w:val="-2"/>
      <w:lang w:val="en-GB" w:eastAsia="en-US"/>
    </w:rPr>
  </w:style>
  <w:style w:type="table" w:styleId="TabloKlavuzu">
    <w:name w:val="Table Grid"/>
    <w:basedOn w:val="NormalTablo"/>
    <w:uiPriority w:val="59"/>
    <w:rsid w:val="00F74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bilgiChar">
    <w:name w:val="Altbilgi Char"/>
    <w:uiPriority w:val="99"/>
    <w:rsid w:val="004A741F"/>
    <w:rPr>
      <w:rFonts w:eastAsia="Calibri"/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7617"/>
    <w:rPr>
      <w:rFonts w:ascii="Times New Roman" w:eastAsia="Times New Roman" w:hAnsi="Times New Roman"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B3F67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4B3F67"/>
  </w:style>
  <w:style w:type="paragraph" w:styleId="Altbilgi">
    <w:name w:val="footer"/>
    <w:basedOn w:val="Normal"/>
    <w:link w:val="AltbilgiChar1"/>
    <w:uiPriority w:val="99"/>
    <w:unhideWhenUsed/>
    <w:rsid w:val="004B3F67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AltbilgiChar1">
    <w:name w:val="Altbilgi Char1"/>
    <w:basedOn w:val="VarsaylanParagrafYazTipi"/>
    <w:link w:val="Altbilgi"/>
    <w:uiPriority w:val="99"/>
    <w:rsid w:val="004B3F67"/>
  </w:style>
  <w:style w:type="paragraph" w:styleId="BalonMetni">
    <w:name w:val="Balloon Text"/>
    <w:basedOn w:val="Normal"/>
    <w:link w:val="BalonMetniChar"/>
    <w:uiPriority w:val="99"/>
    <w:semiHidden/>
    <w:unhideWhenUsed/>
    <w:rsid w:val="00521E2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521E2D"/>
    <w:rPr>
      <w:rFonts w:ascii="Tahoma" w:eastAsia="Times New Roman" w:hAnsi="Tahoma" w:cs="Tahoma"/>
      <w:sz w:val="16"/>
      <w:szCs w:val="16"/>
      <w:lang w:val="tr-TR" w:eastAsia="tr-TR"/>
    </w:rPr>
  </w:style>
  <w:style w:type="character" w:styleId="Kpr">
    <w:name w:val="Hyperlink"/>
    <w:rsid w:val="00313702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026222"/>
    <w:pPr>
      <w:ind w:left="720"/>
      <w:contextualSpacing/>
    </w:pPr>
  </w:style>
  <w:style w:type="paragraph" w:styleId="KonuBal">
    <w:name w:val="Title"/>
    <w:basedOn w:val="Normal"/>
    <w:link w:val="KonuBalChar"/>
    <w:qFormat/>
    <w:rsid w:val="00BC1D0F"/>
    <w:pPr>
      <w:widowControl w:val="0"/>
      <w:tabs>
        <w:tab w:val="left" w:pos="-720"/>
      </w:tabs>
      <w:suppressAutoHyphens/>
      <w:jc w:val="center"/>
    </w:pPr>
    <w:rPr>
      <w:b/>
      <w:snapToGrid w:val="0"/>
      <w:sz w:val="48"/>
      <w:szCs w:val="20"/>
      <w:lang w:val="en-US" w:eastAsia="en-US"/>
    </w:rPr>
  </w:style>
  <w:style w:type="character" w:customStyle="1" w:styleId="KonuBalChar">
    <w:name w:val="Konu Başlığı Char"/>
    <w:link w:val="KonuBal"/>
    <w:rsid w:val="00BC1D0F"/>
    <w:rPr>
      <w:rFonts w:ascii="Times New Roman" w:eastAsia="Times New Roman" w:hAnsi="Times New Roman"/>
      <w:b/>
      <w:snapToGrid w:val="0"/>
      <w:sz w:val="48"/>
      <w:lang w:val="en-US" w:eastAsia="en-US"/>
    </w:rPr>
  </w:style>
  <w:style w:type="character" w:styleId="DipnotBavurusu">
    <w:name w:val="footnote reference"/>
    <w:semiHidden/>
    <w:rsid w:val="00BC1D0F"/>
    <w:rPr>
      <w:rFonts w:ascii="Times New Roman" w:hAnsi="Times New Roman"/>
      <w:noProof w:val="0"/>
      <w:sz w:val="27"/>
      <w:vertAlign w:val="superscript"/>
      <w:lang w:val="en-US"/>
    </w:rPr>
  </w:style>
  <w:style w:type="paragraph" w:styleId="DipnotMetni">
    <w:name w:val="footnote text"/>
    <w:basedOn w:val="Normal"/>
    <w:link w:val="DipnotMetniChar"/>
    <w:semiHidden/>
    <w:rsid w:val="00BC1D0F"/>
    <w:pPr>
      <w:widowControl w:val="0"/>
      <w:tabs>
        <w:tab w:val="left" w:pos="-720"/>
      </w:tabs>
      <w:suppressAutoHyphens/>
      <w:jc w:val="both"/>
    </w:pPr>
    <w:rPr>
      <w:snapToGrid w:val="0"/>
      <w:spacing w:val="-2"/>
      <w:sz w:val="20"/>
      <w:szCs w:val="20"/>
      <w:lang w:val="en-GB" w:eastAsia="en-US"/>
    </w:rPr>
  </w:style>
  <w:style w:type="character" w:customStyle="1" w:styleId="DipnotMetniChar">
    <w:name w:val="Dipnot Metni Char"/>
    <w:link w:val="DipnotMetni"/>
    <w:semiHidden/>
    <w:rsid w:val="00BC1D0F"/>
    <w:rPr>
      <w:rFonts w:ascii="Times New Roman" w:eastAsia="Times New Roman" w:hAnsi="Times New Roman"/>
      <w:snapToGrid w:val="0"/>
      <w:spacing w:val="-2"/>
      <w:lang w:val="en-GB" w:eastAsia="en-US"/>
    </w:rPr>
  </w:style>
  <w:style w:type="table" w:styleId="TabloKlavuzu">
    <w:name w:val="Table Grid"/>
    <w:basedOn w:val="NormalTablo"/>
    <w:uiPriority w:val="59"/>
    <w:rsid w:val="00F74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bilgiChar">
    <w:name w:val="Altbilgi Char"/>
    <w:uiPriority w:val="99"/>
    <w:rsid w:val="004A741F"/>
    <w:rPr>
      <w:rFonts w:eastAsia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8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1811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8708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6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23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429A057D537BB47B544178B6235F264" ma:contentTypeVersion="0" ma:contentTypeDescription="Yeni belge oluşturun." ma:contentTypeScope="" ma:versionID="5fa5d4ed3d55e2c35e4a5a7cbaa02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39e51cfaf53027dbdf1b18e67d6b3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 ma:readOnly="true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C8C0E4-048B-4BE4-A559-2248D76318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830DDC-BAC8-4E92-97CD-893F9CFE1E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FA08E4-A401-473B-82C6-A929320EA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0E6940-3D30-421F-A24A-3E103DD89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2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lif Hakları ve Sinema Genel Müdürlüğü</Company>
  <LinksUpToDate>false</LinksUpToDate>
  <CharactersWithSpaces>1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ugan</dc:creator>
  <cp:lastModifiedBy>Seda GAZEZ</cp:lastModifiedBy>
  <cp:revision>2</cp:revision>
  <cp:lastPrinted>2018-07-30T07:22:00Z</cp:lastPrinted>
  <dcterms:created xsi:type="dcterms:W3CDTF">2019-03-11T06:46:00Z</dcterms:created>
  <dcterms:modified xsi:type="dcterms:W3CDTF">2019-03-1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9A057D537BB47B544178B6235F264</vt:lpwstr>
  </property>
</Properties>
</file>